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D2C8C" w14:textId="6D760AC4" w:rsidR="0035336E" w:rsidRDefault="00CB67DB" w:rsidP="00CB67DB">
      <w:pPr>
        <w:pStyle w:val="Title"/>
      </w:pPr>
      <w:r>
        <w:t xml:space="preserve">Why </w:t>
      </w:r>
      <w:r w:rsidR="005E46BD">
        <w:t xml:space="preserve">does </w:t>
      </w:r>
      <w:r>
        <w:t>Database Synchronize from the model doesn’t work?</w:t>
      </w:r>
    </w:p>
    <w:p w14:paraId="54227589" w14:textId="77777777" w:rsidR="00CB67DB" w:rsidRDefault="00CB67DB" w:rsidP="00CB67DB"/>
    <w:p w14:paraId="38918462" w14:textId="60EFBFB8" w:rsidR="00CB67DB" w:rsidRDefault="00CB67DB" w:rsidP="00CB67DB">
      <w:pPr>
        <w:pStyle w:val="Heading1"/>
      </w:pPr>
      <w:r>
        <w:t>ATTENTION</w:t>
      </w:r>
    </w:p>
    <w:p w14:paraId="16017F8B" w14:textId="735A6ED8" w:rsidR="00CB67DB" w:rsidRDefault="00CB67DB" w:rsidP="00CB67DB">
      <w:r>
        <w:tab/>
        <w:t>Since Oct 2023 the unused</w:t>
      </w:r>
      <w:r w:rsidR="005E46BD">
        <w:t xml:space="preserve"> database</w:t>
      </w:r>
      <w:r>
        <w:t xml:space="preserve"> tables should be removed from the database:</w:t>
      </w:r>
    </w:p>
    <w:p w14:paraId="44ABE481" w14:textId="02509C3E" w:rsidR="00CB67DB" w:rsidRDefault="00CB67DB" w:rsidP="00CB67DB">
      <w:r>
        <w:t xml:space="preserve">Upload from the GitHub </w:t>
      </w:r>
      <w:hyperlink r:id="rId4" w:history="1">
        <w:r w:rsidR="00C154F9" w:rsidRPr="004631F6">
          <w:rPr>
            <w:rStyle w:val="Hyperlink"/>
          </w:rPr>
          <w:t>https://github.com/MSH/OpenRIMS/tree/main/database SQL script database_cleanup.sql</w:t>
        </w:r>
      </w:hyperlink>
    </w:p>
    <w:p w14:paraId="00F04938" w14:textId="77777777" w:rsidR="00C154F9" w:rsidRDefault="00C154F9" w:rsidP="00C154F9">
      <w:pPr>
        <w:keepNext/>
      </w:pPr>
      <w:r>
        <w:rPr>
          <w:noProof/>
        </w:rPr>
        <w:drawing>
          <wp:inline distT="0" distB="0" distL="0" distR="0" wp14:anchorId="3166009C" wp14:editId="7B2C9A47">
            <wp:extent cx="5943600" cy="3514090"/>
            <wp:effectExtent l="0" t="0" r="0" b="0"/>
            <wp:docPr id="3951363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13636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84312" w14:textId="172F9406" w:rsidR="00C154F9" w:rsidRDefault="00C154F9" w:rsidP="00C154F9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Script to remove unused tables</w:t>
      </w:r>
    </w:p>
    <w:p w14:paraId="1B867461" w14:textId="53095098" w:rsidR="00C154F9" w:rsidRDefault="00C154F9" w:rsidP="00C154F9">
      <w:pPr>
        <w:keepNext/>
      </w:pPr>
      <w:r>
        <w:lastRenderedPageBreak/>
        <w:t>Run this script any convenient way, for example using MySQL Workbench:</w:t>
      </w:r>
    </w:p>
    <w:p w14:paraId="3ECD5FAC" w14:textId="77777777" w:rsidR="00C154F9" w:rsidRDefault="00C154F9" w:rsidP="00C154F9">
      <w:pPr>
        <w:keepNext/>
      </w:pPr>
      <w:r>
        <w:rPr>
          <w:noProof/>
        </w:rPr>
        <w:drawing>
          <wp:inline distT="0" distB="0" distL="0" distR="0" wp14:anchorId="2872B2F1" wp14:editId="09EA1A23">
            <wp:extent cx="5943600" cy="5071745"/>
            <wp:effectExtent l="0" t="0" r="0" b="0"/>
            <wp:docPr id="605527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5279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BCFA4" w14:textId="399FC21D" w:rsidR="00C154F9" w:rsidRDefault="00C154F9" w:rsidP="00C154F9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MySQL Workbench usage</w:t>
      </w:r>
    </w:p>
    <w:p w14:paraId="2C3037FE" w14:textId="77777777" w:rsidR="00E95888" w:rsidRDefault="00E95888" w:rsidP="00E95888"/>
    <w:p w14:paraId="5AB4A9E4" w14:textId="77777777" w:rsidR="00E95888" w:rsidRDefault="00E95888" w:rsidP="00E95888"/>
    <w:p w14:paraId="24EA9AB4" w14:textId="5FE6871D" w:rsidR="00E95888" w:rsidRPr="00E95888" w:rsidRDefault="00E95888" w:rsidP="00E95888">
      <w:pPr>
        <w:jc w:val="center"/>
        <w:rPr>
          <w:b/>
          <w:bCs/>
          <w:sz w:val="36"/>
          <w:szCs w:val="36"/>
        </w:rPr>
      </w:pPr>
      <w:r w:rsidRPr="00E95888">
        <w:rPr>
          <w:b/>
          <w:bCs/>
          <w:sz w:val="36"/>
          <w:szCs w:val="36"/>
        </w:rPr>
        <w:t>Update the database structure from the model again.</w:t>
      </w:r>
    </w:p>
    <w:p w14:paraId="4F3B584C" w14:textId="77777777" w:rsidR="00CB67DB" w:rsidRDefault="00CB67DB"/>
    <w:sectPr w:rsidR="00CB67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rUwsDA1MDQ1NjJV0lEKTi0uzszPAykwrgUA/+2ekywAAAA="/>
  </w:docVars>
  <w:rsids>
    <w:rsidRoot w:val="00CB67DB"/>
    <w:rsid w:val="0035336E"/>
    <w:rsid w:val="005E46BD"/>
    <w:rsid w:val="00934946"/>
    <w:rsid w:val="009803B6"/>
    <w:rsid w:val="00C154F9"/>
    <w:rsid w:val="00C372BC"/>
    <w:rsid w:val="00CB67DB"/>
    <w:rsid w:val="00E95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9CE0D"/>
  <w15:chartTrackingRefBased/>
  <w15:docId w15:val="{14E03354-16B2-4CD3-92FE-E69CD4F2F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67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B67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67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B67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154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54F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C154F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github.com/MSH/OpenRIMS/tree/main/database%20SQL%20script%20database_cleanup.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91</Words>
  <Characters>520</Characters>
  <Application>Microsoft Office Word</Application>
  <DocSecurity>0</DocSecurity>
  <Lines>4</Lines>
  <Paragraphs>1</Paragraphs>
  <ScaleCrop>false</ScaleCrop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4</cp:revision>
  <dcterms:created xsi:type="dcterms:W3CDTF">2023-10-02T09:39:00Z</dcterms:created>
  <dcterms:modified xsi:type="dcterms:W3CDTF">2023-10-02T10:08:00Z</dcterms:modified>
</cp:coreProperties>
</file>